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0" w:name="internship-application-letter"/>
    <w:p>
      <w:pPr>
        <w:pStyle w:val="Heading1"/>
      </w:pPr>
      <w:r>
        <w:t xml:space="preserve">Internship Application Letter</w:t>
      </w:r>
    </w:p>
    <w:p>
      <w:pPr>
        <w:pStyle w:val="FirstParagraph"/>
      </w:pPr>
      <w:r>
        <w:t xml:space="preserve">For the Pharmacist Internship Position at [Pharmacy Na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212 XXX XXX XXXX]</w:t>
      </w:r>
    </w:p>
    <w:p>
      <w:pPr>
        <w:pStyle w:val="BodyText"/>
      </w:pPr>
      <w:r>
        <w:t xml:space="preserve">Date: [Current Date]</w:t>
      </w:r>
    </w:p>
    <w:p>
      <w:pPr>
        <w:pStyle w:val="BodyText"/>
      </w:pPr>
      <w:r>
        <w:t xml:space="preserve">[Pharmacy Manager's Name]</w:t>
      </w:r>
      <w:r>
        <w:br/>
      </w:r>
      <w:r>
        <w:t xml:space="preserve">[Pharmacy Name]</w:t>
      </w:r>
      <w:r>
        <w:br/>
      </w:r>
      <w:r>
        <w:t xml:space="preserve">[Pharmacy Address]</w:t>
      </w:r>
      <w:r>
        <w:br/>
      </w:r>
      <w:r>
        <w:t xml:space="preserve">Casablanca, Morocco</w:t>
      </w:r>
    </w:p>
    <w:bookmarkStart w:id="21" w:name="X3054cbded8f6b7c166df73b490b3f4d7f8ab4ae"/>
    <w:p>
      <w:pPr>
        <w:pStyle w:val="Heading2"/>
      </w:pPr>
      <w:r>
        <w:t xml:space="preserve">Subject: Internship Application for Pharmacist Position</w:t>
      </w:r>
    </w:p>
    <w:bookmarkEnd w:id="21"/>
    <w:p>
      <w:pPr>
        <w:pStyle w:val="FirstParagraph"/>
      </w:pPr>
      <w:r>
        <w:t xml:space="preserve">Dear Hiring Manager,</w:t>
      </w:r>
    </w:p>
    <w:p>
      <w:pPr>
        <w:pStyle w:val="BodyText"/>
      </w:pPr>
      <w:r>
        <w:t xml:space="preserve">I am writing to express my enthusiastic interest in the Pharmacist Internship position at your esteemed pharmacy in Morocco Casablanca, as advertised [mention where you saw the posting - e.g., on LinkedIn, at Université Hassan II]. As a dedicated final-year Pharmacy student at [Your University Name] with a deep commitment to advancing community health within Morocco's evolving healthcare landscape, I am confident that my academic foundation, practical skills, and profound respect for Moroccan pharmaceutical traditions align perfectly with the mission of your pharmacy in Casablanca. This Internship Application Letter serves as my formal submission for this opportunity to contribute meaningfully to patient care in one of Morocco's most dynamic urban centers.</w:t>
      </w:r>
    </w:p>
    <w:p>
      <w:pPr>
        <w:pStyle w:val="BodyText"/>
      </w:pPr>
      <w:r>
        <w:t xml:space="preserve">My academic journey at [Your University] has provided me with rigorous training directly applicable to the demands of contemporary pharmacy practice in Morocco Casablanca. I have excelled in core courses including Clinical Pharmacy, Pharmacotherapy for Chronic Diseases (with specific focus on diabetes and hypertension prevalent in Moroccan urban populations), Pharmaceutical Compounding, and Pharmacy Management. Crucially, my coursework included extensive study of the Moroccan National Formulary (Formulier National de la Santé) and regulations set by the Ministry of Health, ensuring I understand the legal framework governing pharmacist practice across Morocco. My final year project on "Optimizing Medication Adherence Programs for Elderly Patients in Casablanca Neighborhoods" further solidified my commitment to addressing local healthcare needs through evidence-based pharmacy interventions. This research involved collaborating with community health centers in [Mention a Specific Casablanca District if possible, e.g., Hay Mohammadi], directly engaging with Moroccan patients and healthcare providers to understand barriers like cost, cultural beliefs, and access – insights I am eager to apply during my internship.</w:t>
      </w:r>
    </w:p>
    <w:p>
      <w:pPr>
        <w:pStyle w:val="BodyText"/>
      </w:pPr>
      <w:r>
        <w:t xml:space="preserve">Beyond academics, I have actively sought practical experience relevant to the pharmacist role in Morocco's context. During a six-week rotation at [Local Hospital/Pharmacy Name] in Rabat, I assisted licensed pharmacists with prescription verification, patient counseling (in Arabic and French), inventory management for essential medicines, and basic health screenings. I meticulously documented medication histories using the national electronic health record system (SISPH), ensuring compliance with data privacy laws. This experience honed my communication skills when explaining complex treatment regimens to diverse patients – a critical skill for serving Casablanca's multicultural population, which includes both urban residents and those from surrounding rural areas seeking care. I am proficient in using standard pharmacy software platforms common in Moroccan retail settings and have developed strong attention to detail, particularly when handling controlled substances following strict Moroccan regulations (Dahir 1-07-83). My fluency in Arabic (native), French (fluent), and English (professional) enables me to bridge communication gaps effectively within both the pharmacy team and the wider Casablanca community.</w:t>
      </w:r>
    </w:p>
    <w:p>
      <w:pPr>
        <w:pStyle w:val="BodyText"/>
      </w:pPr>
      <w:r>
        <w:t xml:space="preserve">What draws me most specifically to your pharmacy in Morocco Casablanca is its reputation for exceptional patient-centered care and community engagement. I have observed how pharmacies like yours play a vital role beyond dispensing medication, acting as health hubs that provide crucial education on non-communicable diseases – a growing priority in Morocco's national health strategy. Casablanca, as the economic capital and largest city, faces unique healthcare challenges related to population density and diverse socioeconomic backgrounds. I am deeply motivated to learn from experienced pharmacists who navigate these complexities daily. I am eager to contribute my energy to your team by assisting with patient consultations (particularly for chronic conditions common in our region), supporting medication therapy management programs, aiding in health promotion activities targeting local communities, and learning the intricacies of running a successful pharmacy within Morocco's specific regulatory environment. I understand that the role of a pharmacist extends significantly beyond the counter; it is about building trust and improving health outcomes through knowledge and compassionate service – values I see reflected in your pharmacy's operations.</w:t>
      </w:r>
    </w:p>
    <w:p>
      <w:pPr>
        <w:pStyle w:val="BodyText"/>
      </w:pPr>
      <w:r>
        <w:t xml:space="preserve">I am particularly impressed by [Mention something specific you admire about the pharmacy - e.g., their community diabetes screening program, their focus on herbal medicine integration within Moroccan tradition, or their partnership with local clinics] and would be honored to contribute to such initiatives during my internship. I am fully committed to the standards of professional ethics expected of a Pharmacist in Morocco and understand the critical importance of confidentiality, accuracy, and patient advocacy. My adaptability, strong work ethic, and genuine desire to learn from seasoned professionals make me an ideal candidate for this Internship Application Letter opportunity.</w:t>
      </w:r>
    </w:p>
    <w:p>
      <w:pPr>
        <w:pStyle w:val="BodyText"/>
      </w:pPr>
      <w:r>
        <w:t xml:space="preserve">My resume, attached for your review, provides further detail on my qualifications and experiences. I am deeply passionate about the future of pharmacy in Morocco Casablanca and believe that an internship with your team would be a pivotal step in my journey to becoming a competent and compassionate Pharmacist dedicated to serving Moroccan communities. Thank you for considering my application. I am eager to discuss how my skills, enthusiasm, and dedication can benefit your pharmacy's mission and look forward to the possibility of contributing to patient care in Casablanca.</w:t>
      </w:r>
    </w:p>
    <w:p>
      <w:pPr>
        <w:pStyle w:val="BodyText"/>
      </w:pPr>
      <w:r>
        <w:t xml:space="preserve">Sincerely,</w:t>
      </w:r>
    </w:p>
    <w:p>
      <w:pPr>
        <w:pStyle w:val="BodyText"/>
      </w:pPr>
      <w:r>
        <w:t xml:space="preserve">[Your Full Name]</w:t>
      </w:r>
    </w:p>
    <w:p>
      <w:pPr>
        <w:pStyle w:val="BodyText"/>
      </w:pPr>
      <w:r>
        <w:t xml:space="preserve">[Your Student ID Number, if applicable]</w:t>
      </w:r>
    </w:p>
    <w:p>
      <w:pPr>
        <w:pStyle w:val="BodyText"/>
      </w:pPr>
      <w:r>
        <w:rPr>
          <w:bCs/>
          <w:b/>
        </w:rPr>
        <w:t xml:space="preserve">Word Count:</w:t>
      </w:r>
      <w:r>
        <w:t xml:space="preserve"> </w:t>
      </w:r>
      <w:r>
        <w:t xml:space="preserve">Approximately 850 words</w:t>
      </w:r>
    </w:p>
    <w:p>
      <w:pPr>
        <w:pStyle w:val="BodyText"/>
      </w:pPr>
      <w:r>
        <w:rPr>
          <w:bCs/>
          <w:b/>
        </w:rPr>
        <w:t xml:space="preserve">Note:</w:t>
      </w:r>
      <w:r>
        <w:t xml:space="preserve"> </w:t>
      </w:r>
      <w:r>
        <w:t xml:space="preserve">Replace bracketed information [ ] with your specific details before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Casablanca, Morocco</dc:title>
  <dc:creator/>
  <dc:language>en</dc:language>
  <cp:keywords/>
  <dcterms:created xsi:type="dcterms:W3CDTF">2026-07-20T04:12:53Z</dcterms:created>
  <dcterms:modified xsi:type="dcterms:W3CDTF">2026-07-20T04:12:53Z</dcterms:modified>
</cp:coreProperties>
</file>

<file path=docProps/custom.xml><?xml version="1.0" encoding="utf-8"?>
<Properties xmlns="http://schemas.openxmlformats.org/officeDocument/2006/custom-properties" xmlns:vt="http://schemas.openxmlformats.org/officeDocument/2006/docPropsVTypes"/>
</file>